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4ABB" w:rsidRDefault="00B84ABB" w:rsidP="00074915"/>
    <w:p w:rsidR="00B84ABB" w:rsidRDefault="00B84ABB" w:rsidP="00074915"/>
    <w:p w:rsidR="00B84ABB" w:rsidRDefault="00B84ABB" w:rsidP="00074915"/>
    <w:p w:rsidR="00B84ABB" w:rsidRDefault="00B84ABB" w:rsidP="00074915"/>
    <w:p w:rsidR="00B84ABB" w:rsidRDefault="00B84ABB" w:rsidP="00074915"/>
    <w:p w:rsidR="00B84ABB" w:rsidRDefault="00B84ABB" w:rsidP="00074915"/>
    <w:p w:rsidR="00B84ABB" w:rsidRDefault="00B84ABB" w:rsidP="00074915"/>
    <w:p w:rsidR="00B84ABB" w:rsidRDefault="00B84ABB" w:rsidP="00074915"/>
    <w:p w:rsidR="00B84ABB" w:rsidRDefault="00B84ABB" w:rsidP="00074915"/>
    <w:p w:rsidR="00B84ABB" w:rsidRDefault="00B84ABB" w:rsidP="00074915"/>
    <w:p w:rsidR="00B84ABB" w:rsidRDefault="00B84ABB" w:rsidP="00074915"/>
    <w:p w:rsidR="00B84ABB" w:rsidRDefault="00B84ABB" w:rsidP="00074915"/>
    <w:p w:rsidR="00B84ABB" w:rsidRDefault="00B84ABB" w:rsidP="00B84ABB">
      <w:pPr>
        <w:pStyle w:val="Title"/>
      </w:pPr>
      <w:r>
        <w:t>IBM CAPSTONE PROJECT</w:t>
      </w:r>
    </w:p>
    <w:p w:rsidR="00B84ABB" w:rsidRDefault="00B84ABB" w:rsidP="00074915"/>
    <w:p w:rsidR="00074915" w:rsidRPr="00B84ABB" w:rsidRDefault="00074915" w:rsidP="00074915">
      <w:pPr>
        <w:rPr>
          <w:rStyle w:val="Strong"/>
        </w:rPr>
      </w:pPr>
      <w:r w:rsidRPr="00B84ABB">
        <w:rPr>
          <w:rStyle w:val="Strong"/>
        </w:rPr>
        <w:t xml:space="preserve"> FINDING THE RIGHT PLACE TO VISIT WHEN TRAVELLING AND ADDRESSING THE CHANGING TRAVELLING INTEREST OF TRAVELLERS</w:t>
      </w:r>
    </w:p>
    <w:p w:rsidR="00074915" w:rsidRDefault="00074915" w:rsidP="00074915"/>
    <w:p w:rsidR="00074915" w:rsidRDefault="00074915" w:rsidP="00074915"/>
    <w:p w:rsidR="00074915" w:rsidRDefault="00074915" w:rsidP="00074915"/>
    <w:p w:rsidR="00074915" w:rsidRDefault="00074915" w:rsidP="00074915"/>
    <w:p w:rsidR="00074915" w:rsidRDefault="00074915" w:rsidP="00074915"/>
    <w:p w:rsidR="00074915" w:rsidRDefault="00074915" w:rsidP="00074915"/>
    <w:p w:rsidR="00074915" w:rsidRDefault="00074915" w:rsidP="00074915"/>
    <w:p w:rsidR="00074915" w:rsidRDefault="00074915" w:rsidP="00074915"/>
    <w:p w:rsidR="00074915" w:rsidRDefault="00074915" w:rsidP="00074915"/>
    <w:p w:rsidR="00074915" w:rsidRDefault="00074915" w:rsidP="00074915"/>
    <w:p w:rsidR="00074915" w:rsidRDefault="00074915" w:rsidP="00074915"/>
    <w:p w:rsidR="00074915" w:rsidRDefault="00074915" w:rsidP="00074915"/>
    <w:p w:rsidR="00074915" w:rsidRDefault="00074915" w:rsidP="00074915"/>
    <w:p w:rsidR="00074915" w:rsidRDefault="00B84ABB" w:rsidP="00B84ABB">
      <w:pPr>
        <w:jc w:val="right"/>
      </w:pPr>
      <w:r>
        <w:t>By –</w:t>
      </w:r>
    </w:p>
    <w:p w:rsidR="00B84ABB" w:rsidRDefault="00B84ABB" w:rsidP="00B84ABB">
      <w:pPr>
        <w:jc w:val="right"/>
      </w:pPr>
      <w:r>
        <w:t>Alan Paul Jaxon</w:t>
      </w:r>
    </w:p>
    <w:p w:rsidR="00057BC7" w:rsidRPr="00B84ABB" w:rsidRDefault="00074915" w:rsidP="00074915">
      <w:pPr>
        <w:pStyle w:val="ListParagraph"/>
        <w:numPr>
          <w:ilvl w:val="0"/>
          <w:numId w:val="1"/>
        </w:numPr>
        <w:rPr>
          <w:rStyle w:val="Strong"/>
        </w:rPr>
      </w:pPr>
      <w:r w:rsidRPr="00B84ABB">
        <w:rPr>
          <w:rStyle w:val="Strong"/>
        </w:rPr>
        <w:lastRenderedPageBreak/>
        <w:t xml:space="preserve"> Introduction</w:t>
      </w:r>
    </w:p>
    <w:p w:rsidR="00074915" w:rsidRDefault="00074915" w:rsidP="00074915">
      <w:pPr>
        <w:pStyle w:val="ListParagraph"/>
      </w:pPr>
    </w:p>
    <w:p w:rsidR="00074915" w:rsidRDefault="00074915" w:rsidP="00074915">
      <w:pPr>
        <w:pStyle w:val="ListParagraph"/>
      </w:pPr>
      <w:r w:rsidRPr="00074915">
        <w:t>Many people are find</w:t>
      </w:r>
      <w:r w:rsidR="00B84ABB">
        <w:t>i</w:t>
      </w:r>
      <w:r w:rsidRPr="00074915">
        <w:t xml:space="preserve">ng it difficult to find the right place to visit when they are in traveling around the globe. Most importantly it is the travel guides and navigators who are adversely </w:t>
      </w:r>
      <w:bookmarkStart w:id="0" w:name="_GoBack"/>
      <w:bookmarkEnd w:id="0"/>
      <w:r w:rsidRPr="00074915">
        <w:t>affected while venturing into new territories due to lack of knowledge about the place and places where they could go. To get the full enjoyment and understanding of a journey and its places the major attractions ha</w:t>
      </w:r>
      <w:r w:rsidR="00B84ABB">
        <w:t>ve</w:t>
      </w:r>
      <w:r w:rsidRPr="00074915">
        <w:t xml:space="preserve"> to be seen, felt, and understood. Currently</w:t>
      </w:r>
      <w:r w:rsidR="00B84ABB">
        <w:t>,</w:t>
      </w:r>
      <w:r w:rsidRPr="00074915">
        <w:t xml:space="preserve"> even though many apps and software are available for fulfilling this purpose, this program on python focuses on some simple solution</w:t>
      </w:r>
      <w:r w:rsidR="00B84ABB">
        <w:t>s</w:t>
      </w:r>
      <w:r w:rsidRPr="00074915">
        <w:t xml:space="preserve"> to the people. Usually</w:t>
      </w:r>
      <w:r w:rsidR="00B84ABB">
        <w:t>,</w:t>
      </w:r>
      <w:r w:rsidRPr="00074915">
        <w:t xml:space="preserve"> just details of th</w:t>
      </w:r>
      <w:r w:rsidR="00B84ABB">
        <w:t>ese</w:t>
      </w:r>
      <w:r w:rsidRPr="00074915">
        <w:t xml:space="preserve"> places are provided, and a map of such places </w:t>
      </w:r>
      <w:r w:rsidR="00B84ABB">
        <w:t>that</w:t>
      </w:r>
      <w:r w:rsidRPr="00074915">
        <w:t xml:space="preserve"> can be interacted with is not available. This project addresses this issue also.</w:t>
      </w:r>
    </w:p>
    <w:p w:rsidR="00074915" w:rsidRDefault="00074915" w:rsidP="00074915">
      <w:pPr>
        <w:pStyle w:val="ListParagraph"/>
      </w:pPr>
    </w:p>
    <w:p w:rsidR="00074915" w:rsidRDefault="00074915" w:rsidP="00074915">
      <w:pPr>
        <w:pStyle w:val="ListParagraph"/>
      </w:pPr>
      <w:r w:rsidRPr="00074915">
        <w:t xml:space="preserve">#Note - not just popular tourist place, but </w:t>
      </w:r>
      <w:r w:rsidR="00B84ABB">
        <w:t xml:space="preserve">the </w:t>
      </w:r>
      <w:r w:rsidRPr="00074915">
        <w:t xml:space="preserve">place to dine, motels, shopping </w:t>
      </w:r>
      <w:proofErr w:type="gramStart"/>
      <w:r w:rsidRPr="00074915">
        <w:t>will  also</w:t>
      </w:r>
      <w:proofErr w:type="gramEnd"/>
      <w:r w:rsidRPr="00074915">
        <w:t xml:space="preserve"> be shown</w:t>
      </w:r>
    </w:p>
    <w:p w:rsidR="00074915" w:rsidRDefault="00074915" w:rsidP="00074915">
      <w:pPr>
        <w:pStyle w:val="ListParagraph"/>
      </w:pPr>
    </w:p>
    <w:p w:rsidR="00074915" w:rsidRPr="00B84ABB" w:rsidRDefault="00074915" w:rsidP="00074915">
      <w:pPr>
        <w:pStyle w:val="ListParagraph"/>
        <w:numPr>
          <w:ilvl w:val="0"/>
          <w:numId w:val="1"/>
        </w:numPr>
        <w:rPr>
          <w:rStyle w:val="Strong"/>
        </w:rPr>
      </w:pPr>
      <w:r w:rsidRPr="00B84ABB">
        <w:rPr>
          <w:rStyle w:val="Strong"/>
        </w:rPr>
        <w:t>Data</w:t>
      </w:r>
    </w:p>
    <w:p w:rsidR="00074915" w:rsidRDefault="00074915" w:rsidP="00074915">
      <w:pPr>
        <w:pStyle w:val="ListParagraph"/>
      </w:pPr>
    </w:p>
    <w:p w:rsidR="00074915" w:rsidRDefault="00074915" w:rsidP="00074915">
      <w:pPr>
        <w:pStyle w:val="ListParagrap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As required for every purpose data is very important. It is one o</w:t>
      </w:r>
      <w:r w:rsidR="00B84ABB">
        <w:rPr>
          <w:rFonts w:ascii="Helvetica" w:hAnsi="Helvetica" w:cs="Helvetica"/>
          <w:color w:val="000000"/>
          <w:sz w:val="21"/>
          <w:szCs w:val="21"/>
          <w:shd w:val="clear" w:color="auto" w:fill="FFFFFF"/>
        </w:rPr>
        <w:t>f</w:t>
      </w:r>
      <w:r>
        <w:rPr>
          <w:rFonts w:ascii="Helvetica" w:hAnsi="Helvetica" w:cs="Helvetica"/>
          <w:color w:val="000000"/>
          <w:sz w:val="21"/>
          <w:szCs w:val="21"/>
          <w:shd w:val="clear" w:color="auto" w:fill="FFFFFF"/>
        </w:rPr>
        <w:t xml:space="preserve"> the most vital part</w:t>
      </w:r>
      <w:r w:rsidR="00B84ABB">
        <w:rPr>
          <w:rFonts w:ascii="Helvetica" w:hAnsi="Helvetica" w:cs="Helvetica"/>
          <w:color w:val="000000"/>
          <w:sz w:val="21"/>
          <w:szCs w:val="21"/>
          <w:shd w:val="clear" w:color="auto" w:fill="FFFFFF"/>
        </w:rPr>
        <w:t>s</w:t>
      </w:r>
      <w:r>
        <w:rPr>
          <w:rFonts w:ascii="Helvetica" w:hAnsi="Helvetica" w:cs="Helvetica"/>
          <w:color w:val="000000"/>
          <w:sz w:val="21"/>
          <w:szCs w:val="21"/>
          <w:shd w:val="clear" w:color="auto" w:fill="FFFFFF"/>
        </w:rPr>
        <w:t xml:space="preserve"> </w:t>
      </w:r>
      <w:r w:rsidR="00B84ABB">
        <w:rPr>
          <w:rFonts w:ascii="Helvetica" w:hAnsi="Helvetica" w:cs="Helvetica"/>
          <w:color w:val="000000"/>
          <w:sz w:val="21"/>
          <w:szCs w:val="21"/>
          <w:shd w:val="clear" w:color="auto" w:fill="FFFFFF"/>
        </w:rPr>
        <w:t>of</w:t>
      </w:r>
      <w:r>
        <w:rPr>
          <w:rFonts w:ascii="Helvetica" w:hAnsi="Helvetica" w:cs="Helvetica"/>
          <w:color w:val="000000"/>
          <w:sz w:val="21"/>
          <w:szCs w:val="21"/>
          <w:shd w:val="clear" w:color="auto" w:fill="FFFFFF"/>
        </w:rPr>
        <w:t xml:space="preserve"> any process. So for the data require</w:t>
      </w:r>
      <w:r w:rsidR="00B84ABB">
        <w:rPr>
          <w:rFonts w:ascii="Helvetica" w:hAnsi="Helvetica" w:cs="Helvetica"/>
          <w:color w:val="000000"/>
          <w:sz w:val="21"/>
          <w:szCs w:val="21"/>
          <w:shd w:val="clear" w:color="auto" w:fill="FFFFFF"/>
        </w:rPr>
        <w:t>d</w:t>
      </w:r>
      <w:r>
        <w:rPr>
          <w:rFonts w:ascii="Helvetica" w:hAnsi="Helvetica" w:cs="Helvetica"/>
          <w:color w:val="000000"/>
          <w:sz w:val="21"/>
          <w:szCs w:val="21"/>
          <w:shd w:val="clear" w:color="auto" w:fill="FFFFFF"/>
        </w:rPr>
        <w:t xml:space="preserve"> we will be finding our required data using foursquare API. It will be able to provide us with </w:t>
      </w:r>
      <w:r w:rsidR="00B84ABB">
        <w:rPr>
          <w:rFonts w:ascii="Helvetica" w:hAnsi="Helvetica" w:cs="Helvetica"/>
          <w:color w:val="000000"/>
          <w:sz w:val="21"/>
          <w:szCs w:val="21"/>
          <w:shd w:val="clear" w:color="auto" w:fill="FFFFFF"/>
        </w:rPr>
        <w:t xml:space="preserve">the </w:t>
      </w:r>
      <w:r>
        <w:rPr>
          <w:rFonts w:ascii="Helvetica" w:hAnsi="Helvetica" w:cs="Helvetica"/>
          <w:color w:val="000000"/>
          <w:sz w:val="21"/>
          <w:szCs w:val="21"/>
          <w:shd w:val="clear" w:color="auto" w:fill="FFFFFF"/>
        </w:rPr>
        <w:t>necessary information required to find the popular places.</w:t>
      </w:r>
      <w:r w:rsidR="00B84ABB">
        <w:rPr>
          <w:rFonts w:ascii="Helvetica" w:hAnsi="Helvetica" w:cs="Helvetica"/>
          <w:color w:val="000000"/>
          <w:sz w:val="21"/>
          <w:szCs w:val="21"/>
          <w:shd w:val="clear" w:color="auto" w:fill="FFFFFF"/>
        </w:rPr>
        <w:t xml:space="preserve"> </w:t>
      </w:r>
      <w:r>
        <w:rPr>
          <w:rFonts w:ascii="Helvetica" w:hAnsi="Helvetica" w:cs="Helvetica"/>
          <w:color w:val="000000"/>
          <w:sz w:val="21"/>
          <w:szCs w:val="21"/>
          <w:shd w:val="clear" w:color="auto" w:fill="FFFFFF"/>
        </w:rPr>
        <w:t>For the purpose of doing the project</w:t>
      </w:r>
      <w:r w:rsidR="00B84ABB">
        <w:rPr>
          <w:rFonts w:ascii="Helvetica" w:hAnsi="Helvetica" w:cs="Helvetica"/>
          <w:color w:val="000000"/>
          <w:sz w:val="21"/>
          <w:szCs w:val="21"/>
          <w:shd w:val="clear" w:color="auto" w:fill="FFFFFF"/>
        </w:rPr>
        <w:t>,</w:t>
      </w:r>
      <w:r>
        <w:rPr>
          <w:rFonts w:ascii="Helvetica" w:hAnsi="Helvetica" w:cs="Helvetica"/>
          <w:color w:val="000000"/>
          <w:sz w:val="21"/>
          <w:szCs w:val="21"/>
          <w:shd w:val="clear" w:color="auto" w:fill="FFFFFF"/>
        </w:rPr>
        <w:t xml:space="preserve"> we will select Kochi a city in Kerala (</w:t>
      </w:r>
      <w:r w:rsidR="00B84ABB">
        <w:rPr>
          <w:rFonts w:ascii="Helvetica" w:hAnsi="Helvetica" w:cs="Helvetica"/>
          <w:color w:val="000000"/>
          <w:sz w:val="21"/>
          <w:szCs w:val="21"/>
          <w:shd w:val="clear" w:color="auto" w:fill="FFFFFF"/>
        </w:rPr>
        <w:t>I</w:t>
      </w:r>
      <w:r>
        <w:rPr>
          <w:rFonts w:ascii="Helvetica" w:hAnsi="Helvetica" w:cs="Helvetica"/>
          <w:color w:val="000000"/>
          <w:sz w:val="21"/>
          <w:szCs w:val="21"/>
          <w:shd w:val="clear" w:color="auto" w:fill="FFFFFF"/>
        </w:rPr>
        <w:t>ndia).</w:t>
      </w:r>
    </w:p>
    <w:p w:rsidR="00074915" w:rsidRDefault="00074915" w:rsidP="00074915">
      <w:pPr>
        <w:pStyle w:val="ListParagraph"/>
        <w:rPr>
          <w:rFonts w:ascii="Helvetica" w:hAnsi="Helvetica" w:cs="Helvetica"/>
          <w:color w:val="000000"/>
          <w:sz w:val="21"/>
          <w:szCs w:val="21"/>
          <w:shd w:val="clear" w:color="auto" w:fill="FFFFFF"/>
        </w:rPr>
      </w:pPr>
    </w:p>
    <w:p w:rsidR="00074915" w:rsidRDefault="00074915" w:rsidP="00074915">
      <w:pPr>
        <w:pStyle w:val="ListParagraph"/>
        <w:rPr>
          <w:rFonts w:ascii="Helvetica" w:hAnsi="Helvetica" w:cs="Helvetica"/>
          <w:color w:val="000000"/>
          <w:sz w:val="21"/>
          <w:szCs w:val="21"/>
          <w:shd w:val="clear" w:color="auto" w:fill="FFFFFF"/>
        </w:rPr>
      </w:pPr>
      <w:r>
        <w:rPr>
          <w:rFonts w:ascii="Helvetica" w:hAnsi="Helvetica" w:cs="Helvetica"/>
          <w:noProof/>
          <w:color w:val="000000"/>
          <w:sz w:val="21"/>
          <w:szCs w:val="21"/>
          <w:shd w:val="clear" w:color="auto" w:fill="FFFFFF"/>
          <w:lang w:eastAsia="en-IN"/>
        </w:rPr>
        <w:drawing>
          <wp:inline distT="0" distB="0" distL="0" distR="0">
            <wp:extent cx="5731510" cy="3048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71).png"/>
                    <pic:cNvPicPr/>
                  </pic:nvPicPr>
                  <pic:blipFill rotWithShape="1">
                    <a:blip r:embed="rId5">
                      <a:extLst>
                        <a:ext uri="{28A0092B-C50C-407E-A947-70E740481C1C}">
                          <a14:useLocalDpi xmlns:a14="http://schemas.microsoft.com/office/drawing/2010/main" val="0"/>
                        </a:ext>
                      </a:extLst>
                    </a:blip>
                    <a:srcRect l="14022" t="37128" r="9551" b="11662"/>
                    <a:stretch/>
                  </pic:blipFill>
                  <pic:spPr bwMode="auto">
                    <a:xfrm>
                      <a:off x="0" y="0"/>
                      <a:ext cx="5731510" cy="3048000"/>
                    </a:xfrm>
                    <a:prstGeom prst="rect">
                      <a:avLst/>
                    </a:prstGeom>
                    <a:ln>
                      <a:noFill/>
                    </a:ln>
                    <a:extLst>
                      <a:ext uri="{53640926-AAD7-44D8-BBD7-CCE9431645EC}">
                        <a14:shadowObscured xmlns:a14="http://schemas.microsoft.com/office/drawing/2010/main"/>
                      </a:ext>
                    </a:extLst>
                  </pic:spPr>
                </pic:pic>
              </a:graphicData>
            </a:graphic>
          </wp:inline>
        </w:drawing>
      </w:r>
    </w:p>
    <w:p w:rsidR="00074915" w:rsidRDefault="00074915" w:rsidP="00074915">
      <w:pPr>
        <w:pStyle w:val="ListParagrap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Figure 1: A part of the data set from </w:t>
      </w:r>
      <w:r w:rsidR="00B84ABB">
        <w:rPr>
          <w:rFonts w:ascii="Helvetica" w:hAnsi="Helvetica" w:cs="Helvetica"/>
          <w:color w:val="000000"/>
          <w:sz w:val="21"/>
          <w:szCs w:val="21"/>
          <w:shd w:val="clear" w:color="auto" w:fill="FFFFFF"/>
        </w:rPr>
        <w:t xml:space="preserve">the </w:t>
      </w:r>
      <w:r>
        <w:rPr>
          <w:rFonts w:ascii="Helvetica" w:hAnsi="Helvetica" w:cs="Helvetica"/>
          <w:color w:val="000000"/>
          <w:sz w:val="21"/>
          <w:szCs w:val="21"/>
          <w:shd w:val="clear" w:color="auto" w:fill="FFFFFF"/>
        </w:rPr>
        <w:t>foursquare API</w:t>
      </w:r>
    </w:p>
    <w:p w:rsidR="00074915" w:rsidRDefault="00074915" w:rsidP="00074915">
      <w:pPr>
        <w:pStyle w:val="ListParagraph"/>
        <w:rPr>
          <w:rFonts w:ascii="Helvetica" w:hAnsi="Helvetica" w:cs="Helvetica"/>
          <w:color w:val="000000"/>
          <w:sz w:val="21"/>
          <w:szCs w:val="21"/>
          <w:shd w:val="clear" w:color="auto" w:fill="FFFFFF"/>
        </w:rPr>
      </w:pPr>
    </w:p>
    <w:p w:rsidR="00074915" w:rsidRPr="00B84ABB" w:rsidRDefault="00074915" w:rsidP="00074915">
      <w:pPr>
        <w:pStyle w:val="ListParagraph"/>
        <w:numPr>
          <w:ilvl w:val="0"/>
          <w:numId w:val="1"/>
        </w:numPr>
        <w:rPr>
          <w:rStyle w:val="Strong"/>
        </w:rPr>
      </w:pPr>
      <w:r w:rsidRPr="00B84ABB">
        <w:rPr>
          <w:rStyle w:val="Strong"/>
        </w:rPr>
        <w:t>Methodolog</w:t>
      </w:r>
      <w:r w:rsidR="00B84ABB" w:rsidRPr="00B84ABB">
        <w:rPr>
          <w:rStyle w:val="Strong"/>
        </w:rPr>
        <w:t>y</w:t>
      </w:r>
    </w:p>
    <w:p w:rsidR="00074915" w:rsidRDefault="00074915" w:rsidP="00074915">
      <w:pPr>
        <w:pStyle w:val="ListParagraph"/>
        <w:rPr>
          <w:rFonts w:ascii="Helvetica" w:hAnsi="Helvetica" w:cs="Helvetica"/>
          <w:color w:val="000000"/>
          <w:sz w:val="21"/>
          <w:szCs w:val="21"/>
          <w:shd w:val="clear" w:color="auto" w:fill="FFFFFF"/>
        </w:rPr>
      </w:pPr>
    </w:p>
    <w:p w:rsidR="00074915" w:rsidRDefault="00074915" w:rsidP="00074915">
      <w:pPr>
        <w:pStyle w:val="ListParagraph"/>
      </w:pPr>
      <w:r>
        <w:t>The purpose of this report is to find if the codes will be able to provide the best places to visit (food, hotel, restaurants, tourist place</w:t>
      </w:r>
      <w:r w:rsidR="00B84ABB">
        <w:t>,</w:t>
      </w:r>
      <w:r>
        <w:t xml:space="preserve"> etc.). For this purpose</w:t>
      </w:r>
      <w:r w:rsidR="00B84ABB">
        <w:t>,</w:t>
      </w:r>
      <w:r>
        <w:t xml:space="preserve"> we will be first making use of the foursquare API to gather data regarding the popular place in a location. </w:t>
      </w:r>
    </w:p>
    <w:p w:rsidR="00074915" w:rsidRDefault="00074915" w:rsidP="00074915">
      <w:pPr>
        <w:pStyle w:val="ListParagraph"/>
      </w:pPr>
    </w:p>
    <w:p w:rsidR="00074915" w:rsidRDefault="00074915" w:rsidP="00074915">
      <w:pPr>
        <w:pStyle w:val="ListParagraph"/>
      </w:pPr>
      <w:r>
        <w:lastRenderedPageBreak/>
        <w:t>For this</w:t>
      </w:r>
      <w:r w:rsidR="00B84ABB">
        <w:t>,</w:t>
      </w:r>
      <w:r>
        <w:t xml:space="preserve"> a</w:t>
      </w:r>
      <w:r w:rsidR="00B84ABB">
        <w:t>n</w:t>
      </w:r>
      <w:r>
        <w:t xml:space="preserve"> account in foursquare API was created. Foursquare is a social location service that allows users to explore the world around them. Users can download the </w:t>
      </w:r>
      <w:proofErr w:type="gramStart"/>
      <w:r>
        <w:t>Foursquare</w:t>
      </w:r>
      <w:proofErr w:type="gramEnd"/>
      <w:r>
        <w:t xml:space="preserve"> application to their iPhone, Blackberry, or Android phone and sign up for free, then connect their Foursquare accounts to their other social media accounts. This forms the data on which we will be working on.</w:t>
      </w:r>
    </w:p>
    <w:p w:rsidR="00074915" w:rsidRDefault="00074915" w:rsidP="00074915">
      <w:pPr>
        <w:pStyle w:val="ListParagraph"/>
      </w:pPr>
    </w:p>
    <w:p w:rsidR="00074915" w:rsidRDefault="00074915" w:rsidP="00074915">
      <w:pPr>
        <w:pStyle w:val="ListParagraph"/>
      </w:pPr>
      <w:r>
        <w:t>After this</w:t>
      </w:r>
      <w:r w:rsidR="00B84ABB">
        <w:t>,</w:t>
      </w:r>
      <w:r>
        <w:t xml:space="preserve"> with the help of folium</w:t>
      </w:r>
      <w:r w:rsidR="00B84ABB">
        <w:t>,</w:t>
      </w:r>
      <w:r>
        <w:t xml:space="preserve"> these locations were marked </w:t>
      </w:r>
      <w:r w:rsidR="00B84ABB">
        <w:t>o</w:t>
      </w:r>
      <w:r>
        <w:t xml:space="preserve">n the map. </w:t>
      </w:r>
      <w:proofErr w:type="gramStart"/>
      <w:r>
        <w:t>the</w:t>
      </w:r>
      <w:proofErr w:type="gramEnd"/>
      <w:r>
        <w:t xml:space="preserve"> specialty of the map is it can be interacted with. One can zoom in and out, click on the points</w:t>
      </w:r>
      <w:r w:rsidR="00B84ABB">
        <w:t>,</w:t>
      </w:r>
      <w:r>
        <w:t xml:space="preserve"> etc.</w:t>
      </w:r>
    </w:p>
    <w:p w:rsidR="00074915" w:rsidRDefault="00074915" w:rsidP="00074915">
      <w:pPr>
        <w:pStyle w:val="ListParagraph"/>
      </w:pPr>
    </w:p>
    <w:p w:rsidR="00074915" w:rsidRDefault="00074915" w:rsidP="00074915">
      <w:pPr>
        <w:pStyle w:val="ListParagraph"/>
      </w:pPr>
      <w:r>
        <w:t xml:space="preserve">The point in red will be the main area, and the point in blue will be </w:t>
      </w:r>
      <w:r w:rsidR="00B84ABB">
        <w:t xml:space="preserve">an </w:t>
      </w:r>
      <w:r>
        <w:t xml:space="preserve">interesting area in the stated region. </w:t>
      </w:r>
      <w:proofErr w:type="gramStart"/>
      <w:r>
        <w:t>the</w:t>
      </w:r>
      <w:proofErr w:type="gramEnd"/>
      <w:r>
        <w:t xml:space="preserve"> radius can be adjusted by changing the value of the radius.</w:t>
      </w:r>
    </w:p>
    <w:p w:rsidR="00B84ABB" w:rsidRDefault="00B84ABB" w:rsidP="00074915">
      <w:pPr>
        <w:pStyle w:val="ListParagraph"/>
      </w:pPr>
    </w:p>
    <w:p w:rsidR="00B84ABB" w:rsidRPr="00B84ABB" w:rsidRDefault="00B84ABB" w:rsidP="00B84ABB">
      <w:pPr>
        <w:pStyle w:val="ListParagraph"/>
        <w:numPr>
          <w:ilvl w:val="0"/>
          <w:numId w:val="1"/>
        </w:numPr>
        <w:rPr>
          <w:rStyle w:val="Strong"/>
        </w:rPr>
      </w:pPr>
      <w:r w:rsidRPr="00B84ABB">
        <w:rPr>
          <w:rStyle w:val="Strong"/>
        </w:rPr>
        <w:t>Result</w:t>
      </w:r>
    </w:p>
    <w:p w:rsidR="00B84ABB" w:rsidRDefault="00B84ABB" w:rsidP="00B84ABB">
      <w:pPr>
        <w:pStyle w:val="ListParagraph"/>
      </w:pPr>
    </w:p>
    <w:p w:rsidR="00B84ABB" w:rsidRDefault="00B84ABB" w:rsidP="00B84ABB">
      <w:pPr>
        <w:pStyle w:val="ListParagraph"/>
      </w:pPr>
      <w:r>
        <w:rPr>
          <w:noProof/>
          <w:lang w:eastAsia="en-IN"/>
        </w:rPr>
        <w:drawing>
          <wp:inline distT="0" distB="0" distL="0" distR="0">
            <wp:extent cx="5731510" cy="4191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70).png"/>
                    <pic:cNvPicPr/>
                  </pic:nvPicPr>
                  <pic:blipFill rotWithShape="1">
                    <a:blip r:embed="rId6">
                      <a:extLst>
                        <a:ext uri="{28A0092B-C50C-407E-A947-70E740481C1C}">
                          <a14:useLocalDpi xmlns:a14="http://schemas.microsoft.com/office/drawing/2010/main" val="0"/>
                        </a:ext>
                      </a:extLst>
                    </a:blip>
                    <a:srcRect l="24403" t="24501" r="15617" b="15231"/>
                    <a:stretch/>
                  </pic:blipFill>
                  <pic:spPr>
                    <a:xfrm>
                      <a:off x="0" y="0"/>
                      <a:ext cx="5737862" cy="4195645"/>
                    </a:xfrm>
                    <a:prstGeom prst="rect">
                      <a:avLst/>
                    </a:prstGeom>
                  </pic:spPr>
                </pic:pic>
              </a:graphicData>
            </a:graphic>
          </wp:inline>
        </w:drawing>
      </w:r>
    </w:p>
    <w:p w:rsidR="00B84ABB" w:rsidRDefault="00B84ABB" w:rsidP="00B84ABB">
      <w:pPr>
        <w:pStyle w:val="ListParagraph"/>
      </w:pPr>
    </w:p>
    <w:p w:rsidR="00B84ABB" w:rsidRDefault="00B84ABB" w:rsidP="00B84ABB">
      <w:pPr>
        <w:pStyle w:val="ListParagraph"/>
      </w:pPr>
      <w:r>
        <w:t>Figure 2: This is the result we generated through our code</w:t>
      </w:r>
    </w:p>
    <w:p w:rsidR="00B84ABB" w:rsidRDefault="00B84ABB" w:rsidP="00B84ABB">
      <w:pPr>
        <w:pStyle w:val="ListParagraph"/>
      </w:pPr>
    </w:p>
    <w:p w:rsidR="00B84ABB" w:rsidRPr="00B84ABB" w:rsidRDefault="00B84ABB" w:rsidP="00B84ABB">
      <w:pPr>
        <w:pStyle w:val="ListParagraph"/>
        <w:numPr>
          <w:ilvl w:val="0"/>
          <w:numId w:val="1"/>
        </w:numPr>
        <w:rPr>
          <w:rStyle w:val="Strong"/>
        </w:rPr>
      </w:pPr>
      <w:r w:rsidRPr="00B84ABB">
        <w:rPr>
          <w:rStyle w:val="Strong"/>
        </w:rPr>
        <w:t>Discussion</w:t>
      </w:r>
    </w:p>
    <w:p w:rsidR="00B84ABB" w:rsidRDefault="00B84ABB" w:rsidP="00B84ABB">
      <w:pPr>
        <w:pStyle w:val="ListParagraph"/>
      </w:pPr>
    </w:p>
    <w:p w:rsidR="00B84ABB" w:rsidRDefault="00B84ABB" w:rsidP="00B84ABB">
      <w:pPr>
        <w:pStyle w:val="ListParagraph"/>
      </w:pPr>
      <w:r>
        <w:t>From our project</w:t>
      </w:r>
      <w:r>
        <w:t>,</w:t>
      </w:r>
      <w:r>
        <w:t xml:space="preserve"> we were able to understand that currently there are 30 interesting places when Kochi is set as us our location and radius is set to 5000. This is very useful even when the location o</w:t>
      </w:r>
      <w:r>
        <w:t>f</w:t>
      </w:r>
      <w:r>
        <w:t xml:space="preserve"> the radius within which the search is to be done varies. On testing it with </w:t>
      </w:r>
      <w:r>
        <w:t xml:space="preserve">the </w:t>
      </w:r>
      <w:r>
        <w:t>radius as 500, the result w</w:t>
      </w:r>
      <w:r>
        <w:t>as</w:t>
      </w:r>
      <w:r>
        <w:t xml:space="preserve"> only 7. This shows how the result varies as a single value is changed. </w:t>
      </w:r>
      <w:proofErr w:type="gramStart"/>
      <w:r>
        <w:t>as</w:t>
      </w:r>
      <w:proofErr w:type="gramEnd"/>
      <w:r>
        <w:t xml:space="preserve"> the city or state or country is changed the data generated as well as folium </w:t>
      </w:r>
      <w:r>
        <w:lastRenderedPageBreak/>
        <w:t>produced is also changed. Only the value of the place has to be changed. No other data has to be mingled with. Thus python provide</w:t>
      </w:r>
      <w:r>
        <w:t>s</w:t>
      </w:r>
      <w:r>
        <w:t xml:space="preserve"> a quick result by just a click of hands.</w:t>
      </w:r>
    </w:p>
    <w:p w:rsidR="00B84ABB" w:rsidRDefault="00B84ABB" w:rsidP="00B84ABB">
      <w:pPr>
        <w:pStyle w:val="ListParagraph"/>
      </w:pPr>
    </w:p>
    <w:p w:rsidR="00B84ABB" w:rsidRDefault="00B84ABB" w:rsidP="00B84ABB">
      <w:pPr>
        <w:pStyle w:val="ListParagraph"/>
      </w:pPr>
      <w:r>
        <w:t xml:space="preserve">The main limitation of this is that getting the direction is a very difficult task when compared to </w:t>
      </w:r>
      <w:proofErr w:type="spellStart"/>
      <w:r>
        <w:t>google</w:t>
      </w:r>
      <w:proofErr w:type="spellEnd"/>
      <w:r>
        <w:t xml:space="preserve"> maps and other similar apps and also producing the image of the place has been ignored. But including various more code</w:t>
      </w:r>
      <w:r>
        <w:t>,</w:t>
      </w:r>
      <w:r>
        <w:t xml:space="preserve"> we will be able to include such functions also. </w:t>
      </w:r>
    </w:p>
    <w:p w:rsidR="00B84ABB" w:rsidRDefault="00B84ABB" w:rsidP="00B84ABB">
      <w:pPr>
        <w:pStyle w:val="ListParagraph"/>
      </w:pPr>
    </w:p>
    <w:p w:rsidR="00B84ABB" w:rsidRDefault="00B84ABB" w:rsidP="00B84ABB">
      <w:pPr>
        <w:pStyle w:val="ListParagraph"/>
      </w:pPr>
      <w:r>
        <w:t>While co</w:t>
      </w:r>
      <w:r>
        <w:t>n</w:t>
      </w:r>
      <w:r>
        <w:t>sidering the future study we can also include the above</w:t>
      </w:r>
      <w:r>
        <w:t>-</w:t>
      </w:r>
      <w:r>
        <w:t>mentioned items to generate much so</w:t>
      </w:r>
      <w:r>
        <w:t>phi</w:t>
      </w:r>
      <w:r>
        <w:t>sticated and intera</w:t>
      </w:r>
      <w:r>
        <w:t>c</w:t>
      </w:r>
      <w:r>
        <w:t>tive code and output.</w:t>
      </w:r>
    </w:p>
    <w:p w:rsidR="00B84ABB" w:rsidRDefault="00B84ABB" w:rsidP="00B84ABB">
      <w:pPr>
        <w:pStyle w:val="ListParagraph"/>
      </w:pPr>
    </w:p>
    <w:p w:rsidR="00B84ABB" w:rsidRPr="00B84ABB" w:rsidRDefault="00B84ABB" w:rsidP="00B84ABB">
      <w:pPr>
        <w:pStyle w:val="ListParagraph"/>
        <w:numPr>
          <w:ilvl w:val="0"/>
          <w:numId w:val="1"/>
        </w:numPr>
        <w:rPr>
          <w:rStyle w:val="Strong"/>
        </w:rPr>
      </w:pPr>
      <w:r w:rsidRPr="00B84ABB">
        <w:rPr>
          <w:rStyle w:val="Strong"/>
        </w:rPr>
        <w:t>Conclusion</w:t>
      </w:r>
    </w:p>
    <w:p w:rsidR="00B84ABB" w:rsidRDefault="00B84ABB" w:rsidP="00B84ABB">
      <w:pPr>
        <w:pStyle w:val="ListParagraph"/>
      </w:pPr>
    </w:p>
    <w:p w:rsidR="00B84ABB" w:rsidRDefault="00B84ABB" w:rsidP="00B84ABB">
      <w:pPr>
        <w:pStyle w:val="ListParagraph"/>
      </w:pPr>
      <w:r>
        <w:t>Through this</w:t>
      </w:r>
      <w:r>
        <w:t>,</w:t>
      </w:r>
      <w:r>
        <w:t xml:space="preserve"> we understood how powerful and simple the use of python can make various problems faced by people in the modern era. Here I would like to quote the words of Guido van </w:t>
      </w:r>
      <w:proofErr w:type="spellStart"/>
      <w:r>
        <w:t>Rossum</w:t>
      </w:r>
      <w:proofErr w:type="spellEnd"/>
      <w:r>
        <w:t xml:space="preserve"> - </w:t>
      </w:r>
    </w:p>
    <w:p w:rsidR="00B84ABB" w:rsidRDefault="00B84ABB" w:rsidP="00B84ABB">
      <w:pPr>
        <w:pStyle w:val="ListParagraph"/>
      </w:pPr>
      <w:r>
        <w:t>‘</w:t>
      </w:r>
      <w:r>
        <w:t>The joy of coding Python should be in seeing short, concise, readable classes that express a lot of action in a small amount of clear code -- not in reams of trivial code that bores the reader to death</w:t>
      </w:r>
      <w:r>
        <w:t>’</w:t>
      </w:r>
    </w:p>
    <w:p w:rsidR="00B84ABB" w:rsidRDefault="00B84ABB" w:rsidP="00B84ABB">
      <w:pPr>
        <w:pStyle w:val="ListParagraph"/>
      </w:pPr>
    </w:p>
    <w:p w:rsidR="00B84ABB" w:rsidRDefault="00B84ABB" w:rsidP="00B84ABB">
      <w:pPr>
        <w:pStyle w:val="ListParagraph"/>
      </w:pPr>
      <w:r>
        <w:t>The m</w:t>
      </w:r>
      <w:r>
        <w:t>ore we understand the language more beautiful it becomes. Deeping the knowledge will provide us with wide tools and libraries of python we can use to solve various problems</w:t>
      </w:r>
    </w:p>
    <w:sectPr w:rsidR="00B84ABB" w:rsidSect="00B84ABB">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BEE2712"/>
    <w:multiLevelType w:val="hybridMultilevel"/>
    <w:tmpl w:val="E9DC1D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MLGwMDczN7W0NDZT0lEKTi0uzszPAykwrAUAgfghfSwAAAA="/>
  </w:docVars>
  <w:rsids>
    <w:rsidRoot w:val="00074915"/>
    <w:rsid w:val="00057BC7"/>
    <w:rsid w:val="00074915"/>
    <w:rsid w:val="00B84A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E8F85B-D1FF-42B2-AE0C-1CDC820A0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915"/>
    <w:pPr>
      <w:ind w:left="720"/>
      <w:contextualSpacing/>
    </w:pPr>
  </w:style>
  <w:style w:type="paragraph" w:styleId="Title">
    <w:name w:val="Title"/>
    <w:basedOn w:val="Normal"/>
    <w:next w:val="Normal"/>
    <w:link w:val="TitleChar"/>
    <w:uiPriority w:val="10"/>
    <w:qFormat/>
    <w:rsid w:val="00B84A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4ABB"/>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B84A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637</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PAUL JAXON</dc:creator>
  <cp:keywords/>
  <dc:description/>
  <cp:lastModifiedBy>ALAN PAUL JAXON</cp:lastModifiedBy>
  <cp:revision>1</cp:revision>
  <dcterms:created xsi:type="dcterms:W3CDTF">2020-06-23T16:54:00Z</dcterms:created>
  <dcterms:modified xsi:type="dcterms:W3CDTF">2020-06-23T17:20:00Z</dcterms:modified>
</cp:coreProperties>
</file>